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EB754" w14:textId="77777777"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Instruction</w:t>
      </w:r>
    </w:p>
    <w:p w14:paraId="7AE2CBB1" w14:textId="77777777"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Planet Formation and Evolution Question </w:t>
      </w:r>
    </w:p>
    <w:p w14:paraId="3858ABB6" w14:textId="77777777"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1 At the end of the first stage of planet formation, the Solar System was made up of hydrogen and helium gas and millions of ________. Select one: a. moons b. planets c. planetesimals d. </w:t>
      </w:r>
      <w:r w:rsidRPr="005F5BC5">
        <w:rPr>
          <w:rFonts w:ascii="Times New Roman" w:hAnsi="Times New Roman" w:cs="Times New Roman"/>
          <w:b/>
          <w:sz w:val="24"/>
          <w:szCs w:val="24"/>
        </w:rPr>
        <w:t xml:space="preserve">stars </w:t>
      </w:r>
    </w:p>
    <w:p w14:paraId="7F09998F" w14:textId="77777777" w:rsidR="00BD3D4C"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2 </w:t>
      </w:r>
    </w:p>
    <w:p w14:paraId="7BDEEC30" w14:textId="756A0332"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Which Solar System bodies were flung by the the larger gas planets out towards the Oort Cloud? Select one: a. Asteroids b. </w:t>
      </w:r>
      <w:r w:rsidRPr="005F5BC5">
        <w:rPr>
          <w:rFonts w:ascii="Times New Roman" w:hAnsi="Times New Roman" w:cs="Times New Roman"/>
          <w:b/>
          <w:sz w:val="24"/>
          <w:szCs w:val="24"/>
        </w:rPr>
        <w:t>Comets</w:t>
      </w:r>
      <w:r w:rsidRPr="005F5BC5">
        <w:rPr>
          <w:rFonts w:ascii="Times New Roman" w:hAnsi="Times New Roman" w:cs="Times New Roman"/>
          <w:sz w:val="24"/>
          <w:szCs w:val="24"/>
        </w:rPr>
        <w:t xml:space="preserve"> c. Dwarf planets d. Meteors </w:t>
      </w:r>
    </w:p>
    <w:p w14:paraId="5302F31D" w14:textId="77777777" w:rsidR="00941CDF"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3 </w:t>
      </w:r>
    </w:p>
    <w:p w14:paraId="5BD09537" w14:textId="0D9CE6D9"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Compare and contrast the Oort Cloud and the Kuiper Belt. What do they consist of, and where are they located? What are some of their similarities? What are some of their differences? Answer in your own words in 1-2 paragraphs. </w:t>
      </w:r>
    </w:p>
    <w:p w14:paraId="5750DCA3" w14:textId="690DC644" w:rsidR="00941CDF" w:rsidRPr="005F5BC5" w:rsidRDefault="00941CDF"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The Oort Cloud is made up of dust and trillions of comets while Kuiper Belt consists of icy comets. They are located around the sun and past Saturn’s orbit respectively.</w:t>
      </w:r>
      <w:r w:rsidR="00786785" w:rsidRPr="005F5BC5">
        <w:rPr>
          <w:rFonts w:ascii="Times New Roman" w:hAnsi="Times New Roman" w:cs="Times New Roman"/>
          <w:b/>
          <w:sz w:val="24"/>
          <w:szCs w:val="24"/>
          <w:lang w:val="en-US"/>
        </w:rPr>
        <w:t xml:space="preserve"> The main difference between these two is their shape. The Oort Cloud </w:t>
      </w:r>
      <w:r w:rsidR="00FE7C75" w:rsidRPr="005F5BC5">
        <w:rPr>
          <w:rFonts w:ascii="Times New Roman" w:hAnsi="Times New Roman" w:cs="Times New Roman"/>
          <w:b/>
          <w:sz w:val="24"/>
          <w:szCs w:val="24"/>
          <w:lang w:val="en-US"/>
        </w:rPr>
        <w:t>is spherical</w:t>
      </w:r>
      <w:r w:rsidR="00786785" w:rsidRPr="005F5BC5">
        <w:rPr>
          <w:rFonts w:ascii="Times New Roman" w:hAnsi="Times New Roman" w:cs="Times New Roman"/>
          <w:b/>
          <w:sz w:val="24"/>
          <w:szCs w:val="24"/>
          <w:lang w:val="en-US"/>
        </w:rPr>
        <w:t xml:space="preserve"> yet Kuiper Belt is disk shaped.</w:t>
      </w:r>
      <w:r w:rsidR="00FE7C75" w:rsidRPr="005F5BC5">
        <w:rPr>
          <w:rFonts w:ascii="Times New Roman" w:hAnsi="Times New Roman" w:cs="Times New Roman"/>
          <w:b/>
          <w:sz w:val="24"/>
          <w:szCs w:val="24"/>
          <w:lang w:val="en-US"/>
        </w:rPr>
        <w:t xml:space="preserve"> The objects in the Oort Cloud are distributed by stars whereas the sun and stars are not responsible for distribution of objects in the Kuiper Belt. Their only similarity is they both contain countless number of comets and are located in the outskirts of the solar system.</w:t>
      </w:r>
    </w:p>
    <w:p w14:paraId="0F255A75" w14:textId="77777777" w:rsidR="00B956A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4 </w:t>
      </w:r>
    </w:p>
    <w:p w14:paraId="573011FB" w14:textId="700FA84F"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Select and describe 3-4 "exceptions to the rule" in the Solar System. Why are they exceptions? How do they differ from the typical behavior of objects in the Solar System? Then discuss what we can learn about the formation and evolution of the Solar System and planets via these exceptions. Write the entire essay in your own words. NOTE: This is an extended essay question worth 40 points. Your response should be formatted as a multi-paragraph essay with attention to essay structure, grammar mechanics, and APA formatting. Please include an introduction, a conclusion, and 3-4 body paragraphs. Include in-text citations and references. At least two of your references should come from the lesson materials.</w:t>
      </w:r>
    </w:p>
    <w:p w14:paraId="23B8C14F" w14:textId="2CDC7335" w:rsidR="000355B1" w:rsidRPr="005F5BC5" w:rsidRDefault="000355B1" w:rsidP="009E29FE">
      <w:pPr>
        <w:rPr>
          <w:rFonts w:ascii="Times New Roman" w:hAnsi="Times New Roman" w:cs="Times New Roman"/>
          <w:b/>
          <w:bCs/>
          <w:sz w:val="24"/>
          <w:szCs w:val="24"/>
          <w:lang w:val="en-US"/>
        </w:rPr>
      </w:pPr>
      <w:r w:rsidRPr="005F5BC5">
        <w:rPr>
          <w:rFonts w:ascii="Times New Roman" w:hAnsi="Times New Roman" w:cs="Times New Roman"/>
          <w:b/>
          <w:bCs/>
          <w:sz w:val="24"/>
          <w:szCs w:val="24"/>
          <w:lang w:val="en-US"/>
        </w:rPr>
        <w:t xml:space="preserve"> Despite the solar system being </w:t>
      </w:r>
      <w:r w:rsidR="00781CE0" w:rsidRPr="005F5BC5">
        <w:rPr>
          <w:rFonts w:ascii="Times New Roman" w:hAnsi="Times New Roman" w:cs="Times New Roman"/>
          <w:b/>
          <w:bCs/>
          <w:sz w:val="24"/>
          <w:szCs w:val="24"/>
          <w:lang w:val="en-US"/>
        </w:rPr>
        <w:t>orderly, among</w:t>
      </w:r>
      <w:r w:rsidRPr="005F5BC5">
        <w:rPr>
          <w:rFonts w:ascii="Times New Roman" w:hAnsi="Times New Roman" w:cs="Times New Roman"/>
          <w:b/>
          <w:bCs/>
          <w:sz w:val="24"/>
          <w:szCs w:val="24"/>
          <w:lang w:val="en-US"/>
        </w:rPr>
        <w:t xml:space="preserve"> the inner planets its only the earth which has a large moon, additionally </w:t>
      </w:r>
      <w:r w:rsidR="00A35F46" w:rsidRPr="005F5BC5">
        <w:rPr>
          <w:rFonts w:ascii="Times New Roman" w:hAnsi="Times New Roman" w:cs="Times New Roman"/>
          <w:b/>
          <w:bCs/>
          <w:sz w:val="24"/>
          <w:szCs w:val="24"/>
          <w:lang w:val="en-US"/>
        </w:rPr>
        <w:t>Uranus</w:t>
      </w:r>
      <w:r w:rsidRPr="005F5BC5">
        <w:rPr>
          <w:rFonts w:ascii="Times New Roman" w:hAnsi="Times New Roman" w:cs="Times New Roman"/>
          <w:b/>
          <w:bCs/>
          <w:sz w:val="24"/>
          <w:szCs w:val="24"/>
          <w:lang w:val="en-US"/>
        </w:rPr>
        <w:t xml:space="preserve"> is tipped on its side</w:t>
      </w:r>
      <w:r w:rsidR="00EA01CF" w:rsidRPr="005F5BC5">
        <w:rPr>
          <w:rFonts w:ascii="Times New Roman" w:hAnsi="Times New Roman" w:cs="Times New Roman"/>
          <w:b/>
          <w:bCs/>
          <w:sz w:val="24"/>
          <w:szCs w:val="24"/>
          <w:lang w:val="en-US"/>
        </w:rPr>
        <w:t xml:space="preserve">, when it comes to rotation, </w:t>
      </w:r>
      <w:r w:rsidR="006B29A4" w:rsidRPr="005F5BC5">
        <w:rPr>
          <w:rFonts w:ascii="Times New Roman" w:hAnsi="Times New Roman" w:cs="Times New Roman"/>
          <w:b/>
          <w:bCs/>
          <w:sz w:val="24"/>
          <w:szCs w:val="24"/>
          <w:lang w:val="en-US"/>
        </w:rPr>
        <w:t>Venus</w:t>
      </w:r>
      <w:r w:rsidR="00EA01CF" w:rsidRPr="005F5BC5">
        <w:rPr>
          <w:rFonts w:ascii="Times New Roman" w:hAnsi="Times New Roman" w:cs="Times New Roman"/>
          <w:b/>
          <w:bCs/>
          <w:sz w:val="24"/>
          <w:szCs w:val="24"/>
          <w:lang w:val="en-US"/>
        </w:rPr>
        <w:t xml:space="preserve"> and Uranus do not rotate in the same ge</w:t>
      </w:r>
      <w:r w:rsidR="006B29A4" w:rsidRPr="005F5BC5">
        <w:rPr>
          <w:rFonts w:ascii="Times New Roman" w:hAnsi="Times New Roman" w:cs="Times New Roman"/>
          <w:b/>
          <w:bCs/>
          <w:sz w:val="24"/>
          <w:szCs w:val="24"/>
          <w:lang w:val="en-US"/>
        </w:rPr>
        <w:t>neral</w:t>
      </w:r>
      <w:r w:rsidR="00EA01CF" w:rsidRPr="005F5BC5">
        <w:rPr>
          <w:rFonts w:ascii="Times New Roman" w:hAnsi="Times New Roman" w:cs="Times New Roman"/>
          <w:b/>
          <w:bCs/>
          <w:sz w:val="24"/>
          <w:szCs w:val="24"/>
          <w:lang w:val="en-US"/>
        </w:rPr>
        <w:t xml:space="preserve"> rotation as the other </w:t>
      </w:r>
      <w:r w:rsidR="005F5BC5" w:rsidRPr="005F5BC5">
        <w:rPr>
          <w:rFonts w:ascii="Times New Roman" w:hAnsi="Times New Roman" w:cs="Times New Roman"/>
          <w:b/>
          <w:bCs/>
          <w:sz w:val="24"/>
          <w:szCs w:val="24"/>
          <w:lang w:val="en-US"/>
        </w:rPr>
        <w:t>planets.</w:t>
      </w:r>
      <w:r w:rsidR="007A7FAC" w:rsidRPr="005F5BC5">
        <w:rPr>
          <w:rFonts w:ascii="Times New Roman" w:hAnsi="Times New Roman" w:cs="Times New Roman"/>
          <w:b/>
          <w:bCs/>
          <w:sz w:val="24"/>
          <w:szCs w:val="24"/>
          <w:lang w:val="en-US"/>
        </w:rPr>
        <w:t xml:space="preserve"> </w:t>
      </w:r>
      <w:r w:rsidR="005F5BC5" w:rsidRPr="005F5BC5">
        <w:rPr>
          <w:rFonts w:ascii="Times New Roman" w:hAnsi="Times New Roman" w:cs="Times New Roman"/>
          <w:b/>
          <w:bCs/>
          <w:sz w:val="24"/>
          <w:szCs w:val="24"/>
          <w:lang w:val="en-US"/>
        </w:rPr>
        <w:t>typically,</w:t>
      </w:r>
      <w:r w:rsidR="007A7FAC" w:rsidRPr="005F5BC5">
        <w:rPr>
          <w:rFonts w:ascii="Times New Roman" w:hAnsi="Times New Roman" w:cs="Times New Roman"/>
          <w:b/>
          <w:bCs/>
          <w:sz w:val="24"/>
          <w:szCs w:val="24"/>
          <w:lang w:val="en-US"/>
        </w:rPr>
        <w:t xml:space="preserve"> all planets orbit </w:t>
      </w:r>
      <w:r w:rsidR="005F5BC5" w:rsidRPr="005F5BC5">
        <w:rPr>
          <w:rFonts w:ascii="Times New Roman" w:hAnsi="Times New Roman" w:cs="Times New Roman"/>
          <w:b/>
          <w:bCs/>
          <w:sz w:val="24"/>
          <w:szCs w:val="24"/>
          <w:lang w:val="en-US"/>
        </w:rPr>
        <w:t>counterclockwise, west</w:t>
      </w:r>
      <w:r w:rsidR="007A7FAC" w:rsidRPr="005F5BC5">
        <w:rPr>
          <w:rFonts w:ascii="Times New Roman" w:hAnsi="Times New Roman" w:cs="Times New Roman"/>
          <w:b/>
          <w:bCs/>
          <w:sz w:val="24"/>
          <w:szCs w:val="24"/>
          <w:lang w:val="en-US"/>
        </w:rPr>
        <w:t xml:space="preserve"> to east.</w:t>
      </w:r>
    </w:p>
    <w:p w14:paraId="02154C88" w14:textId="5C61DA16" w:rsidR="00A32B1B" w:rsidRPr="005F5BC5" w:rsidRDefault="005F5BC5" w:rsidP="009E29FE">
      <w:pPr>
        <w:rPr>
          <w:rFonts w:ascii="Times New Roman" w:hAnsi="Times New Roman" w:cs="Times New Roman"/>
          <w:b/>
          <w:bCs/>
          <w:sz w:val="24"/>
          <w:szCs w:val="24"/>
          <w:lang w:val="en-US"/>
        </w:rPr>
      </w:pPr>
      <w:r w:rsidRPr="005F5BC5">
        <w:rPr>
          <w:rFonts w:ascii="Times New Roman" w:hAnsi="Times New Roman" w:cs="Times New Roman"/>
          <w:b/>
          <w:bCs/>
          <w:sz w:val="24"/>
          <w:szCs w:val="24"/>
          <w:lang w:val="en-US"/>
        </w:rPr>
        <w:t xml:space="preserve">Apart </w:t>
      </w:r>
      <w:r w:rsidR="00A32B1B" w:rsidRPr="005F5BC5">
        <w:rPr>
          <w:rFonts w:ascii="Times New Roman" w:hAnsi="Times New Roman" w:cs="Times New Roman"/>
          <w:b/>
          <w:bCs/>
          <w:sz w:val="24"/>
          <w:szCs w:val="24"/>
          <w:lang w:val="en-US"/>
        </w:rPr>
        <w:t xml:space="preserve">from the earth, the other planets during formation used </w:t>
      </w:r>
      <w:r w:rsidRPr="005F5BC5">
        <w:rPr>
          <w:rFonts w:ascii="Times New Roman" w:hAnsi="Times New Roman" w:cs="Times New Roman"/>
          <w:b/>
          <w:bCs/>
          <w:sz w:val="24"/>
          <w:szCs w:val="24"/>
          <w:lang w:val="en-US"/>
        </w:rPr>
        <w:t>gravity to</w:t>
      </w:r>
      <w:r w:rsidR="00A32B1B" w:rsidRPr="005F5BC5">
        <w:rPr>
          <w:rFonts w:ascii="Times New Roman" w:hAnsi="Times New Roman" w:cs="Times New Roman"/>
          <w:b/>
          <w:bCs/>
          <w:sz w:val="24"/>
          <w:szCs w:val="24"/>
          <w:lang w:val="en-US"/>
        </w:rPr>
        <w:t xml:space="preserve"> draw free </w:t>
      </w:r>
      <w:r w:rsidRPr="005F5BC5">
        <w:rPr>
          <w:rFonts w:ascii="Times New Roman" w:hAnsi="Times New Roman" w:cs="Times New Roman"/>
          <w:b/>
          <w:bCs/>
          <w:sz w:val="24"/>
          <w:szCs w:val="24"/>
          <w:lang w:val="en-US"/>
        </w:rPr>
        <w:t>floating</w:t>
      </w:r>
      <w:r w:rsidR="00A32B1B" w:rsidRPr="005F5BC5">
        <w:rPr>
          <w:rFonts w:ascii="Times New Roman" w:hAnsi="Times New Roman" w:cs="Times New Roman"/>
          <w:b/>
          <w:bCs/>
          <w:sz w:val="24"/>
          <w:szCs w:val="24"/>
          <w:lang w:val="en-US"/>
        </w:rPr>
        <w:t xml:space="preserve"> materials close to them hence </w:t>
      </w:r>
      <w:r w:rsidRPr="005F5BC5">
        <w:rPr>
          <w:rFonts w:ascii="Times New Roman" w:hAnsi="Times New Roman" w:cs="Times New Roman"/>
          <w:b/>
          <w:bCs/>
          <w:sz w:val="24"/>
          <w:szCs w:val="24"/>
          <w:lang w:val="en-US"/>
        </w:rPr>
        <w:t>forming their</w:t>
      </w:r>
      <w:r w:rsidR="00A32B1B" w:rsidRPr="005F5BC5">
        <w:rPr>
          <w:rFonts w:ascii="Times New Roman" w:hAnsi="Times New Roman" w:cs="Times New Roman"/>
          <w:b/>
          <w:bCs/>
          <w:sz w:val="24"/>
          <w:szCs w:val="24"/>
          <w:lang w:val="en-US"/>
        </w:rPr>
        <w:t xml:space="preserve"> </w:t>
      </w:r>
      <w:r w:rsidRPr="005F5BC5">
        <w:rPr>
          <w:rFonts w:ascii="Times New Roman" w:hAnsi="Times New Roman" w:cs="Times New Roman"/>
          <w:b/>
          <w:bCs/>
          <w:sz w:val="24"/>
          <w:szCs w:val="24"/>
          <w:lang w:val="en-US"/>
        </w:rPr>
        <w:t>heavenly</w:t>
      </w:r>
      <w:r w:rsidR="00A32B1B" w:rsidRPr="005F5BC5">
        <w:rPr>
          <w:rFonts w:ascii="Times New Roman" w:hAnsi="Times New Roman" w:cs="Times New Roman"/>
          <w:b/>
          <w:bCs/>
          <w:sz w:val="24"/>
          <w:szCs w:val="24"/>
          <w:lang w:val="en-US"/>
        </w:rPr>
        <w:t xml:space="preserve"> bodies in their space. Earth’s moon was </w:t>
      </w:r>
      <w:r w:rsidRPr="005F5BC5">
        <w:rPr>
          <w:rFonts w:ascii="Times New Roman" w:hAnsi="Times New Roman" w:cs="Times New Roman"/>
          <w:b/>
          <w:bCs/>
          <w:sz w:val="24"/>
          <w:szCs w:val="24"/>
          <w:lang w:val="en-US"/>
        </w:rPr>
        <w:t>formed</w:t>
      </w:r>
      <w:r w:rsidR="00A32B1B" w:rsidRPr="005F5BC5">
        <w:rPr>
          <w:rFonts w:ascii="Times New Roman" w:hAnsi="Times New Roman" w:cs="Times New Roman"/>
          <w:b/>
          <w:bCs/>
          <w:sz w:val="24"/>
          <w:szCs w:val="24"/>
          <w:lang w:val="en-US"/>
        </w:rPr>
        <w:t xml:space="preserve"> differently, a </w:t>
      </w:r>
      <w:r w:rsidRPr="005F5BC5">
        <w:rPr>
          <w:rFonts w:ascii="Times New Roman" w:hAnsi="Times New Roman" w:cs="Times New Roman"/>
          <w:b/>
          <w:bCs/>
          <w:sz w:val="24"/>
          <w:szCs w:val="24"/>
          <w:lang w:val="en-US"/>
        </w:rPr>
        <w:t>mar</w:t>
      </w:r>
      <w:r w:rsidR="00A32B1B" w:rsidRPr="005F5BC5">
        <w:rPr>
          <w:rFonts w:ascii="Times New Roman" w:hAnsi="Times New Roman" w:cs="Times New Roman"/>
          <w:b/>
          <w:bCs/>
          <w:sz w:val="24"/>
          <w:szCs w:val="24"/>
          <w:lang w:val="en-US"/>
        </w:rPr>
        <w:t xml:space="preserve"> sized body slammed across the </w:t>
      </w:r>
      <w:r w:rsidRPr="005F5BC5">
        <w:rPr>
          <w:rFonts w:ascii="Times New Roman" w:hAnsi="Times New Roman" w:cs="Times New Roman"/>
          <w:b/>
          <w:bCs/>
          <w:sz w:val="24"/>
          <w:szCs w:val="24"/>
          <w:lang w:val="en-US"/>
        </w:rPr>
        <w:t>planet</w:t>
      </w:r>
      <w:r w:rsidR="00A32B1B" w:rsidRPr="005F5BC5">
        <w:rPr>
          <w:rFonts w:ascii="Times New Roman" w:hAnsi="Times New Roman" w:cs="Times New Roman"/>
          <w:b/>
          <w:bCs/>
          <w:sz w:val="24"/>
          <w:szCs w:val="24"/>
          <w:lang w:val="en-US"/>
        </w:rPr>
        <w:t>, due to gravitational force material debris were captured and displayed in space which eventually cooled to make up the moon</w:t>
      </w:r>
      <w:r w:rsidR="00781CE0" w:rsidRPr="005F5BC5">
        <w:rPr>
          <w:rFonts w:ascii="Times New Roman" w:hAnsi="Times New Roman" w:cs="Times New Roman"/>
          <w:b/>
          <w:bCs/>
          <w:sz w:val="24"/>
          <w:szCs w:val="24"/>
          <w:lang w:val="en-US"/>
        </w:rPr>
        <w:t xml:space="preserve"> </w:t>
      </w:r>
      <w:r w:rsidR="00781CE0" w:rsidRPr="005F5BC5">
        <w:rPr>
          <w:rFonts w:ascii="Times New Roman" w:hAnsi="Times New Roman" w:cs="Times New Roman"/>
          <w:b/>
          <w:bCs/>
          <w:color w:val="000000"/>
          <w:sz w:val="24"/>
          <w:szCs w:val="24"/>
          <w:shd w:val="clear" w:color="auto" w:fill="FFFFFF"/>
        </w:rPr>
        <w:t>("Earth's Stabilizing Moon May Be Unique Within Universe", 2021)</w:t>
      </w:r>
      <w:r w:rsidR="000C1E26" w:rsidRPr="005F5BC5">
        <w:rPr>
          <w:rFonts w:ascii="Times New Roman" w:hAnsi="Times New Roman" w:cs="Times New Roman"/>
          <w:b/>
          <w:bCs/>
          <w:sz w:val="24"/>
          <w:szCs w:val="24"/>
          <w:lang w:val="en-US"/>
        </w:rPr>
        <w:t xml:space="preserve"> Due to its size and its characteristic, its known to create stability on the </w:t>
      </w:r>
      <w:r w:rsidRPr="005F5BC5">
        <w:rPr>
          <w:rFonts w:ascii="Times New Roman" w:hAnsi="Times New Roman" w:cs="Times New Roman"/>
          <w:b/>
          <w:bCs/>
          <w:sz w:val="24"/>
          <w:szCs w:val="24"/>
          <w:lang w:val="en-US"/>
        </w:rPr>
        <w:t>earth’s</w:t>
      </w:r>
      <w:r w:rsidR="000C1E26" w:rsidRPr="005F5BC5">
        <w:rPr>
          <w:rFonts w:ascii="Times New Roman" w:hAnsi="Times New Roman" w:cs="Times New Roman"/>
          <w:b/>
          <w:bCs/>
          <w:sz w:val="24"/>
          <w:szCs w:val="24"/>
          <w:lang w:val="en-US"/>
        </w:rPr>
        <w:t xml:space="preserve"> orbital axis.</w:t>
      </w:r>
    </w:p>
    <w:p w14:paraId="196992C6" w14:textId="6ED591A0" w:rsidR="00CA3590" w:rsidRPr="005F5BC5" w:rsidRDefault="00CA3590" w:rsidP="009E29FE">
      <w:pPr>
        <w:rPr>
          <w:rFonts w:ascii="Times New Roman" w:hAnsi="Times New Roman" w:cs="Times New Roman"/>
          <w:b/>
          <w:bCs/>
          <w:sz w:val="24"/>
          <w:szCs w:val="24"/>
          <w:lang w:val="en-US"/>
        </w:rPr>
      </w:pPr>
      <w:r w:rsidRPr="005F5BC5">
        <w:rPr>
          <w:rFonts w:ascii="Times New Roman" w:hAnsi="Times New Roman" w:cs="Times New Roman"/>
          <w:b/>
          <w:bCs/>
          <w:sz w:val="24"/>
          <w:szCs w:val="24"/>
          <w:lang w:val="en-US"/>
        </w:rPr>
        <w:lastRenderedPageBreak/>
        <w:t xml:space="preserve">From the exceptions we get to understand more about the universe, it </w:t>
      </w:r>
      <w:r w:rsidR="005F5BC5" w:rsidRPr="005F5BC5">
        <w:rPr>
          <w:rFonts w:ascii="Times New Roman" w:hAnsi="Times New Roman" w:cs="Times New Roman"/>
          <w:b/>
          <w:bCs/>
          <w:sz w:val="24"/>
          <w:szCs w:val="24"/>
          <w:lang w:val="en-US"/>
        </w:rPr>
        <w:t>makes</w:t>
      </w:r>
      <w:r w:rsidRPr="005F5BC5">
        <w:rPr>
          <w:rFonts w:ascii="Times New Roman" w:hAnsi="Times New Roman" w:cs="Times New Roman"/>
          <w:b/>
          <w:bCs/>
          <w:sz w:val="24"/>
          <w:szCs w:val="24"/>
          <w:lang w:val="en-US"/>
        </w:rPr>
        <w:t xml:space="preserve"> one eager to get more knowledge on why the earth has a large moon than the other planet, I </w:t>
      </w:r>
      <w:r w:rsidR="005F5BC5" w:rsidRPr="005F5BC5">
        <w:rPr>
          <w:rFonts w:ascii="Times New Roman" w:hAnsi="Times New Roman" w:cs="Times New Roman"/>
          <w:b/>
          <w:bCs/>
          <w:sz w:val="24"/>
          <w:szCs w:val="24"/>
          <w:lang w:val="en-US"/>
        </w:rPr>
        <w:t>pursuit</w:t>
      </w:r>
      <w:r w:rsidRPr="005F5BC5">
        <w:rPr>
          <w:rFonts w:ascii="Times New Roman" w:hAnsi="Times New Roman" w:cs="Times New Roman"/>
          <w:b/>
          <w:bCs/>
          <w:sz w:val="24"/>
          <w:szCs w:val="24"/>
          <w:lang w:val="en-US"/>
        </w:rPr>
        <w:t xml:space="preserve"> </w:t>
      </w:r>
      <w:r w:rsidR="005F5BC5" w:rsidRPr="005F5BC5">
        <w:rPr>
          <w:rFonts w:ascii="Times New Roman" w:hAnsi="Times New Roman" w:cs="Times New Roman"/>
          <w:b/>
          <w:bCs/>
          <w:sz w:val="24"/>
          <w:szCs w:val="24"/>
          <w:lang w:val="en-US"/>
        </w:rPr>
        <w:t>of</w:t>
      </w:r>
      <w:r w:rsidRPr="005F5BC5">
        <w:rPr>
          <w:rFonts w:ascii="Times New Roman" w:hAnsi="Times New Roman" w:cs="Times New Roman"/>
          <w:b/>
          <w:bCs/>
          <w:sz w:val="24"/>
          <w:szCs w:val="24"/>
          <w:lang w:val="en-US"/>
        </w:rPr>
        <w:t xml:space="preserve"> this, one </w:t>
      </w:r>
      <w:r w:rsidR="005F5BC5" w:rsidRPr="005F5BC5">
        <w:rPr>
          <w:rFonts w:ascii="Times New Roman" w:hAnsi="Times New Roman" w:cs="Times New Roman"/>
          <w:b/>
          <w:bCs/>
          <w:sz w:val="24"/>
          <w:szCs w:val="24"/>
          <w:lang w:val="en-US"/>
        </w:rPr>
        <w:t>understands</w:t>
      </w:r>
      <w:r w:rsidRPr="005F5BC5">
        <w:rPr>
          <w:rFonts w:ascii="Times New Roman" w:hAnsi="Times New Roman" w:cs="Times New Roman"/>
          <w:b/>
          <w:bCs/>
          <w:sz w:val="24"/>
          <w:szCs w:val="24"/>
          <w:lang w:val="en-US"/>
        </w:rPr>
        <w:t xml:space="preserve"> why the earth is </w:t>
      </w:r>
      <w:r w:rsidR="005F5BC5" w:rsidRPr="005F5BC5">
        <w:rPr>
          <w:rFonts w:ascii="Times New Roman" w:hAnsi="Times New Roman" w:cs="Times New Roman"/>
          <w:b/>
          <w:bCs/>
          <w:sz w:val="24"/>
          <w:szCs w:val="24"/>
          <w:lang w:val="en-US"/>
        </w:rPr>
        <w:t>stable</w:t>
      </w:r>
      <w:r w:rsidRPr="005F5BC5">
        <w:rPr>
          <w:rFonts w:ascii="Times New Roman" w:hAnsi="Times New Roman" w:cs="Times New Roman"/>
          <w:b/>
          <w:bCs/>
          <w:sz w:val="24"/>
          <w:szCs w:val="24"/>
          <w:lang w:val="en-US"/>
        </w:rPr>
        <w:t xml:space="preserve"> and why it supports life, one also </w:t>
      </w:r>
      <w:r w:rsidR="005F5BC5" w:rsidRPr="005F5BC5">
        <w:rPr>
          <w:rFonts w:ascii="Times New Roman" w:hAnsi="Times New Roman" w:cs="Times New Roman"/>
          <w:b/>
          <w:bCs/>
          <w:sz w:val="24"/>
          <w:szCs w:val="24"/>
          <w:lang w:val="en-US"/>
        </w:rPr>
        <w:t>understands</w:t>
      </w:r>
      <w:r w:rsidRPr="005F5BC5">
        <w:rPr>
          <w:rFonts w:ascii="Times New Roman" w:hAnsi="Times New Roman" w:cs="Times New Roman"/>
          <w:b/>
          <w:bCs/>
          <w:sz w:val="24"/>
          <w:szCs w:val="24"/>
          <w:lang w:val="en-US"/>
        </w:rPr>
        <w:t xml:space="preserve"> why the sun rises in the east and sets in the </w:t>
      </w:r>
      <w:r w:rsidR="005F5BC5" w:rsidRPr="005F5BC5">
        <w:rPr>
          <w:rFonts w:ascii="Times New Roman" w:hAnsi="Times New Roman" w:cs="Times New Roman"/>
          <w:b/>
          <w:bCs/>
          <w:sz w:val="24"/>
          <w:szCs w:val="24"/>
          <w:lang w:val="en-US"/>
        </w:rPr>
        <w:t>west on</w:t>
      </w:r>
      <w:r w:rsidRPr="005F5BC5">
        <w:rPr>
          <w:rFonts w:ascii="Times New Roman" w:hAnsi="Times New Roman" w:cs="Times New Roman"/>
          <w:b/>
          <w:bCs/>
          <w:sz w:val="24"/>
          <w:szCs w:val="24"/>
          <w:lang w:val="en-US"/>
        </w:rPr>
        <w:t xml:space="preserve"> 2 days of each year during the spring and when there are fall equinoxes</w:t>
      </w:r>
    </w:p>
    <w:p w14:paraId="7EF7D260" w14:textId="77777777" w:rsidR="00BC3A47"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5 </w:t>
      </w:r>
    </w:p>
    <w:p w14:paraId="1B2082CD" w14:textId="6F7F3A98"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Approximately how far away from the Sun did metal condense into solid form during planet formation? Select one: a. 1 AU b. </w:t>
      </w:r>
      <w:r w:rsidRPr="005F5BC5">
        <w:rPr>
          <w:rFonts w:ascii="Times New Roman" w:hAnsi="Times New Roman" w:cs="Times New Roman"/>
          <w:b/>
          <w:sz w:val="24"/>
          <w:szCs w:val="24"/>
        </w:rPr>
        <w:t>5 AU</w:t>
      </w:r>
      <w:r w:rsidRPr="005F5BC5">
        <w:rPr>
          <w:rFonts w:ascii="Times New Roman" w:hAnsi="Times New Roman" w:cs="Times New Roman"/>
          <w:sz w:val="24"/>
          <w:szCs w:val="24"/>
        </w:rPr>
        <w:t xml:space="preserve"> c. 15 AU d. 20 AU </w:t>
      </w:r>
    </w:p>
    <w:p w14:paraId="30256072" w14:textId="77777777" w:rsidR="00BC3A47"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6 </w:t>
      </w:r>
    </w:p>
    <w:p w14:paraId="390B0DE9" w14:textId="0ABA824C"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During which step of the Solar System's formation did collisions between clumps of material in highly elliptical orbits result in lower eccentricities, making the orbits more circular? Select one: a. </w:t>
      </w:r>
      <w:r w:rsidRPr="005F5BC5">
        <w:rPr>
          <w:rFonts w:ascii="Times New Roman" w:hAnsi="Times New Roman" w:cs="Times New Roman"/>
          <w:b/>
          <w:sz w:val="24"/>
          <w:szCs w:val="24"/>
        </w:rPr>
        <w:t>Condensation</w:t>
      </w:r>
      <w:r w:rsidRPr="005F5BC5">
        <w:rPr>
          <w:rFonts w:ascii="Times New Roman" w:hAnsi="Times New Roman" w:cs="Times New Roman"/>
          <w:sz w:val="24"/>
          <w:szCs w:val="24"/>
        </w:rPr>
        <w:t xml:space="preserve"> b. Flattening c. Heating d. Spinning</w:t>
      </w:r>
    </w:p>
    <w:p w14:paraId="1703E024" w14:textId="77777777" w:rsidR="00BC3A47"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7 </w:t>
      </w:r>
    </w:p>
    <w:p w14:paraId="39088203" w14:textId="64CC91D7"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Recall the videos you watched in Multimedia 2.1 and Multimedia 2.2 regarding the solar nebula theory and the formation of the Solar System. Which of these videos was most useful for you, and why? What concepts or ideas did your selected video clarify for you? Be specific, and answer in your own words in 1-2 paragraphs. </w:t>
      </w:r>
    </w:p>
    <w:p w14:paraId="73AAC483" w14:textId="77777777" w:rsidR="009E29FE" w:rsidRPr="005F5BC5" w:rsidRDefault="009E29FE" w:rsidP="009E29FE">
      <w:pPr>
        <w:rPr>
          <w:rFonts w:ascii="Times New Roman" w:hAnsi="Times New Roman" w:cs="Times New Roman"/>
          <w:sz w:val="24"/>
          <w:szCs w:val="24"/>
        </w:rPr>
      </w:pPr>
    </w:p>
    <w:p w14:paraId="20C29B4D" w14:textId="77777777" w:rsidR="00BC3A47"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8 </w:t>
      </w:r>
    </w:p>
    <w:p w14:paraId="33B6BA6B" w14:textId="15FCF371" w:rsidR="006F133B"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The chemical compositions of objects in the Solar System offer important clues about the processes by which the Solar System formed and evolved. In your own words, describe two chemical composition-related clues that help elucidate how the Solar System and the objects within it formed. Answer in 1-2 paragraphs. </w:t>
      </w:r>
    </w:p>
    <w:p w14:paraId="2413F897" w14:textId="5769E400" w:rsidR="006F133B" w:rsidRPr="005F5BC5" w:rsidRDefault="006F133B"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The sun is made up of two main elements, Hydrogen and Helium. These are the lightest gas.  They are believed to have been formed during the Big Bang.  The chemicals exist on the earth’s surface as gases. They are also found in Jupiter and Saturn hence the name gas planets.</w:t>
      </w:r>
    </w:p>
    <w:p w14:paraId="0374F4EF" w14:textId="77777777" w:rsidR="0057470C" w:rsidRPr="005F5BC5" w:rsidRDefault="0057470C" w:rsidP="009E29FE">
      <w:pPr>
        <w:rPr>
          <w:rFonts w:ascii="Times New Roman" w:hAnsi="Times New Roman" w:cs="Times New Roman"/>
          <w:sz w:val="24"/>
          <w:szCs w:val="24"/>
        </w:rPr>
      </w:pPr>
    </w:p>
    <w:p w14:paraId="1426BF1D" w14:textId="77777777" w:rsidR="00E34F87"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9 </w:t>
      </w:r>
    </w:p>
    <w:p w14:paraId="272FA044" w14:textId="284FB02F"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Between which two present-day planetary objects does the frost line lie? Select one: a. Between Earth and Mars b. </w:t>
      </w:r>
      <w:r w:rsidRPr="005F5BC5">
        <w:rPr>
          <w:rFonts w:ascii="Times New Roman" w:hAnsi="Times New Roman" w:cs="Times New Roman"/>
          <w:b/>
          <w:sz w:val="24"/>
          <w:szCs w:val="24"/>
        </w:rPr>
        <w:t>Between Mars and Jupiter</w:t>
      </w:r>
      <w:r w:rsidRPr="005F5BC5">
        <w:rPr>
          <w:rFonts w:ascii="Times New Roman" w:hAnsi="Times New Roman" w:cs="Times New Roman"/>
          <w:sz w:val="24"/>
          <w:szCs w:val="24"/>
        </w:rPr>
        <w:t xml:space="preserve"> c. Between Neptune and Pluto d. Between the Sun and Mercury</w:t>
      </w:r>
    </w:p>
    <w:p w14:paraId="27847615" w14:textId="77777777" w:rsidR="009E29FE" w:rsidRPr="005F5BC5" w:rsidRDefault="009E29FE" w:rsidP="009E29FE">
      <w:pPr>
        <w:rPr>
          <w:rFonts w:ascii="Times New Roman" w:hAnsi="Times New Roman" w:cs="Times New Roman"/>
          <w:sz w:val="24"/>
          <w:szCs w:val="24"/>
        </w:rPr>
      </w:pPr>
    </w:p>
    <w:p w14:paraId="660E1C6A" w14:textId="77777777" w:rsidR="00E34F87"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10 </w:t>
      </w:r>
    </w:p>
    <w:p w14:paraId="26DC7056" w14:textId="2D7E6C51"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Most of the nebular cloud formed into what object(s) in our Solar System? Select one: a. Comets b. Kuiper Belt objects c. </w:t>
      </w:r>
      <w:r w:rsidRPr="005F5BC5">
        <w:rPr>
          <w:rFonts w:ascii="Times New Roman" w:hAnsi="Times New Roman" w:cs="Times New Roman"/>
          <w:b/>
          <w:sz w:val="24"/>
          <w:szCs w:val="24"/>
        </w:rPr>
        <w:t>The Sun</w:t>
      </w:r>
      <w:r w:rsidRPr="005F5BC5">
        <w:rPr>
          <w:rFonts w:ascii="Times New Roman" w:hAnsi="Times New Roman" w:cs="Times New Roman"/>
          <w:sz w:val="24"/>
          <w:szCs w:val="24"/>
        </w:rPr>
        <w:t xml:space="preserve"> d. The terrestrial planets </w:t>
      </w:r>
    </w:p>
    <w:p w14:paraId="12C0A3E8" w14:textId="77777777" w:rsidR="009E29FE" w:rsidRPr="005F5BC5" w:rsidRDefault="009E29FE" w:rsidP="009E29FE">
      <w:pPr>
        <w:rPr>
          <w:rFonts w:ascii="Times New Roman" w:hAnsi="Times New Roman" w:cs="Times New Roman"/>
          <w:sz w:val="24"/>
          <w:szCs w:val="24"/>
        </w:rPr>
      </w:pPr>
    </w:p>
    <w:p w14:paraId="628284F9" w14:textId="77777777" w:rsidR="00230AD9"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lastRenderedPageBreak/>
        <w:t xml:space="preserve">Question 11 Question text </w:t>
      </w:r>
    </w:p>
    <w:p w14:paraId="14CEA3FB" w14:textId="07F485A0"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Explain how the observation/study of other planetary systems helps elucidate the processes by which our own Solar System formed and evolved. Answer in your own words in 1-2 paragraphs.</w:t>
      </w:r>
    </w:p>
    <w:p w14:paraId="4AB705CB" w14:textId="261FE41E" w:rsidR="00561442" w:rsidRPr="005F5BC5" w:rsidRDefault="00561442"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 xml:space="preserve">Study of planetary systems </w:t>
      </w:r>
      <w:r w:rsidR="00971095" w:rsidRPr="005F5BC5">
        <w:rPr>
          <w:rFonts w:ascii="Times New Roman" w:hAnsi="Times New Roman" w:cs="Times New Roman"/>
          <w:b/>
          <w:sz w:val="24"/>
          <w:szCs w:val="24"/>
          <w:lang w:val="en-US"/>
        </w:rPr>
        <w:t>in important in helping scientists understand how the solar system came to be. It is also helps in analyzing characteristics of asteroids, comets and all the planets. This is helpful in determining which asteroids pose a threat to earth.</w:t>
      </w:r>
    </w:p>
    <w:p w14:paraId="47D6DB02" w14:textId="77777777" w:rsidR="001F3249" w:rsidRPr="005F5BC5" w:rsidRDefault="001F3249" w:rsidP="009E29FE">
      <w:pPr>
        <w:rPr>
          <w:rFonts w:ascii="Times New Roman" w:hAnsi="Times New Roman" w:cs="Times New Roman"/>
          <w:sz w:val="24"/>
          <w:szCs w:val="24"/>
        </w:rPr>
      </w:pPr>
    </w:p>
    <w:p w14:paraId="4E9DF56E" w14:textId="77777777" w:rsidR="00230AD9"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12 </w:t>
      </w:r>
    </w:p>
    <w:p w14:paraId="76C265FA" w14:textId="0A32D7E4"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What is the eccentricity of the planetary orbits? Select one: a. Between 1 and 2 b. Between 2 and 3 c. </w:t>
      </w:r>
      <w:r w:rsidRPr="005F5BC5">
        <w:rPr>
          <w:rFonts w:ascii="Times New Roman" w:hAnsi="Times New Roman" w:cs="Times New Roman"/>
          <w:b/>
          <w:sz w:val="24"/>
          <w:szCs w:val="24"/>
        </w:rPr>
        <w:t>Close to zero</w:t>
      </w:r>
      <w:r w:rsidRPr="005F5BC5">
        <w:rPr>
          <w:rFonts w:ascii="Times New Roman" w:hAnsi="Times New Roman" w:cs="Times New Roman"/>
          <w:sz w:val="24"/>
          <w:szCs w:val="24"/>
        </w:rPr>
        <w:t xml:space="preserve"> d. Greater than 5 </w:t>
      </w:r>
    </w:p>
    <w:p w14:paraId="160059CB" w14:textId="77777777" w:rsidR="009E29FE" w:rsidRPr="005F5BC5" w:rsidRDefault="009E29FE" w:rsidP="009E29FE">
      <w:pPr>
        <w:rPr>
          <w:rFonts w:ascii="Times New Roman" w:hAnsi="Times New Roman" w:cs="Times New Roman"/>
          <w:sz w:val="24"/>
          <w:szCs w:val="24"/>
        </w:rPr>
      </w:pPr>
    </w:p>
    <w:p w14:paraId="2C9D65DA" w14:textId="77777777" w:rsidR="00230AD9"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13 </w:t>
      </w:r>
    </w:p>
    <w:p w14:paraId="5317750E" w14:textId="7081CFC5"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In your own words, explain how astronomers use information about the motions of objects in the Solar System to help piece together how the Solar System formed and evolved. Include 2-3 specific examples to help convey/support your main ideas. Ans</w:t>
      </w:r>
      <w:r w:rsidR="001F3249" w:rsidRPr="005F5BC5">
        <w:rPr>
          <w:rFonts w:ascii="Times New Roman" w:hAnsi="Times New Roman" w:cs="Times New Roman"/>
          <w:sz w:val="24"/>
          <w:szCs w:val="24"/>
        </w:rPr>
        <w:t xml:space="preserve">wer in 1-2 paragraphs. </w:t>
      </w:r>
    </w:p>
    <w:p w14:paraId="3F0C9DB8" w14:textId="6E0D1BE8" w:rsidR="001F3249" w:rsidRPr="005F5BC5" w:rsidRDefault="001F3249"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The sun is at the center of the solar system. Planets are</w:t>
      </w:r>
      <w:r w:rsidR="00561442" w:rsidRPr="005F5BC5">
        <w:rPr>
          <w:rFonts w:ascii="Times New Roman" w:hAnsi="Times New Roman" w:cs="Times New Roman"/>
          <w:b/>
          <w:sz w:val="24"/>
          <w:szCs w:val="24"/>
          <w:lang w:val="en-US"/>
        </w:rPr>
        <w:t xml:space="preserve"> arranged on a plane called the ecliptic plane and go round the sun. Earth for example takes 365 days to orbit the sun.  Planets also have moons that go round them. These moons are held together by gravitational forces from the planets.</w:t>
      </w:r>
    </w:p>
    <w:p w14:paraId="08831DDF" w14:textId="77777777" w:rsidR="00D4127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w:t>
      </w:r>
      <w:r w:rsidR="00D4127E" w:rsidRPr="005F5BC5">
        <w:rPr>
          <w:rFonts w:ascii="Times New Roman" w:hAnsi="Times New Roman" w:cs="Times New Roman"/>
          <w:sz w:val="24"/>
          <w:szCs w:val="24"/>
          <w:lang w:val="en-US"/>
        </w:rPr>
        <w:t xml:space="preserve"> 14</w:t>
      </w:r>
      <w:r w:rsidRPr="005F5BC5">
        <w:rPr>
          <w:rFonts w:ascii="Times New Roman" w:hAnsi="Times New Roman" w:cs="Times New Roman"/>
          <w:sz w:val="24"/>
          <w:szCs w:val="24"/>
        </w:rPr>
        <w:t xml:space="preserve"> </w:t>
      </w:r>
    </w:p>
    <w:p w14:paraId="73E85E79" w14:textId="2FAB03FF" w:rsidR="00D4127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First, list the Jovian planets. </w:t>
      </w:r>
    </w:p>
    <w:p w14:paraId="4EC509A7" w14:textId="40E525F4" w:rsidR="00D4127E" w:rsidRPr="005F5BC5" w:rsidRDefault="00D4127E" w:rsidP="001B33B4">
      <w:pPr>
        <w:pStyle w:val="ListParagraph"/>
        <w:numPr>
          <w:ilvl w:val="0"/>
          <w:numId w:val="1"/>
        </w:numPr>
        <w:rPr>
          <w:rFonts w:ascii="Times New Roman" w:hAnsi="Times New Roman" w:cs="Times New Roman"/>
          <w:b/>
          <w:sz w:val="24"/>
          <w:szCs w:val="24"/>
          <w:lang w:val="en-US"/>
        </w:rPr>
      </w:pPr>
      <w:r w:rsidRPr="005F5BC5">
        <w:rPr>
          <w:rFonts w:ascii="Times New Roman" w:hAnsi="Times New Roman" w:cs="Times New Roman"/>
          <w:b/>
          <w:sz w:val="24"/>
          <w:szCs w:val="24"/>
          <w:lang w:val="en-US"/>
        </w:rPr>
        <w:t xml:space="preserve">Jupiter </w:t>
      </w:r>
    </w:p>
    <w:p w14:paraId="31EDD410" w14:textId="404217F7" w:rsidR="00D4127E" w:rsidRPr="005F5BC5" w:rsidRDefault="00D4127E" w:rsidP="001B33B4">
      <w:pPr>
        <w:pStyle w:val="ListParagraph"/>
        <w:numPr>
          <w:ilvl w:val="0"/>
          <w:numId w:val="1"/>
        </w:numPr>
        <w:rPr>
          <w:rFonts w:ascii="Times New Roman" w:hAnsi="Times New Roman" w:cs="Times New Roman"/>
          <w:b/>
          <w:sz w:val="24"/>
          <w:szCs w:val="24"/>
          <w:lang w:val="en-US"/>
        </w:rPr>
      </w:pPr>
      <w:r w:rsidRPr="005F5BC5">
        <w:rPr>
          <w:rFonts w:ascii="Times New Roman" w:hAnsi="Times New Roman" w:cs="Times New Roman"/>
          <w:b/>
          <w:sz w:val="24"/>
          <w:szCs w:val="24"/>
          <w:lang w:val="en-US"/>
        </w:rPr>
        <w:t>Uranus</w:t>
      </w:r>
    </w:p>
    <w:p w14:paraId="2F6382EB" w14:textId="16F5B0CB" w:rsidR="00D4127E" w:rsidRPr="005F5BC5" w:rsidRDefault="001B33B4" w:rsidP="001B33B4">
      <w:pPr>
        <w:pStyle w:val="ListParagraph"/>
        <w:numPr>
          <w:ilvl w:val="0"/>
          <w:numId w:val="1"/>
        </w:numPr>
        <w:rPr>
          <w:rFonts w:ascii="Times New Roman" w:hAnsi="Times New Roman" w:cs="Times New Roman"/>
          <w:b/>
          <w:sz w:val="24"/>
          <w:szCs w:val="24"/>
          <w:lang w:val="en-US"/>
        </w:rPr>
      </w:pPr>
      <w:r w:rsidRPr="005F5BC5">
        <w:rPr>
          <w:rFonts w:ascii="Times New Roman" w:hAnsi="Times New Roman" w:cs="Times New Roman"/>
          <w:b/>
          <w:sz w:val="24"/>
          <w:szCs w:val="24"/>
          <w:lang w:val="en-US"/>
        </w:rPr>
        <w:t>Sa</w:t>
      </w:r>
      <w:r w:rsidR="00D4127E" w:rsidRPr="005F5BC5">
        <w:rPr>
          <w:rFonts w:ascii="Times New Roman" w:hAnsi="Times New Roman" w:cs="Times New Roman"/>
          <w:b/>
          <w:sz w:val="24"/>
          <w:szCs w:val="24"/>
          <w:lang w:val="en-US"/>
        </w:rPr>
        <w:t>tu</w:t>
      </w:r>
      <w:r w:rsidRPr="005F5BC5">
        <w:rPr>
          <w:rFonts w:ascii="Times New Roman" w:hAnsi="Times New Roman" w:cs="Times New Roman"/>
          <w:b/>
          <w:sz w:val="24"/>
          <w:szCs w:val="24"/>
          <w:lang w:val="en-US"/>
        </w:rPr>
        <w:t>r</w:t>
      </w:r>
      <w:r w:rsidR="00D4127E" w:rsidRPr="005F5BC5">
        <w:rPr>
          <w:rFonts w:ascii="Times New Roman" w:hAnsi="Times New Roman" w:cs="Times New Roman"/>
          <w:b/>
          <w:sz w:val="24"/>
          <w:szCs w:val="24"/>
          <w:lang w:val="en-US"/>
        </w:rPr>
        <w:t>n</w:t>
      </w:r>
    </w:p>
    <w:p w14:paraId="0DD68A3F" w14:textId="0BB1D07E" w:rsidR="00D4127E" w:rsidRPr="005F5BC5" w:rsidRDefault="001B33B4" w:rsidP="009E29FE">
      <w:pPr>
        <w:pStyle w:val="ListParagraph"/>
        <w:numPr>
          <w:ilvl w:val="0"/>
          <w:numId w:val="1"/>
        </w:numPr>
        <w:rPr>
          <w:rFonts w:ascii="Times New Roman" w:hAnsi="Times New Roman" w:cs="Times New Roman"/>
          <w:b/>
          <w:sz w:val="24"/>
          <w:szCs w:val="24"/>
          <w:lang w:val="en-US"/>
        </w:rPr>
      </w:pPr>
      <w:r w:rsidRPr="005F5BC5">
        <w:rPr>
          <w:rFonts w:ascii="Times New Roman" w:hAnsi="Times New Roman" w:cs="Times New Roman"/>
          <w:b/>
          <w:sz w:val="24"/>
          <w:szCs w:val="24"/>
          <w:lang w:val="en-US"/>
        </w:rPr>
        <w:t>Neptune</w:t>
      </w:r>
    </w:p>
    <w:p w14:paraId="0158FCA5" w14:textId="47B5C20E"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Next, describe the general process by which all of the Jovian planets formed. Finally, select any one of the Jovian planets and describe the specific processes by which it formed and evolved. That is, what are this planet's unique characteristics, and how are they explained by the planet's formation process? Answer in your own words in ~2 paragraphs. </w:t>
      </w:r>
    </w:p>
    <w:p w14:paraId="22E25C71" w14:textId="3F798496" w:rsidR="00A506F4" w:rsidRPr="005F5BC5" w:rsidRDefault="00A506F4" w:rsidP="009E29FE">
      <w:pPr>
        <w:rPr>
          <w:rFonts w:ascii="Times New Roman" w:hAnsi="Times New Roman" w:cs="Times New Roman"/>
          <w:sz w:val="24"/>
          <w:szCs w:val="24"/>
          <w:lang w:val="en-US"/>
        </w:rPr>
      </w:pPr>
      <w:r w:rsidRPr="005F5BC5">
        <w:rPr>
          <w:rFonts w:ascii="Times New Roman" w:hAnsi="Times New Roman" w:cs="Times New Roman"/>
          <w:b/>
          <w:sz w:val="24"/>
          <w:szCs w:val="24"/>
          <w:lang w:val="en-US"/>
        </w:rPr>
        <w:t>Jovian planets had so much gravity that they could hold large masses of Helium and Hydrogen. The planets were formed farthest from the sun where temperatures were cooler. These temperatures ma</w:t>
      </w:r>
      <w:r w:rsidR="00B36989" w:rsidRPr="005F5BC5">
        <w:rPr>
          <w:rFonts w:ascii="Times New Roman" w:hAnsi="Times New Roman" w:cs="Times New Roman"/>
          <w:b/>
          <w:sz w:val="24"/>
          <w:szCs w:val="24"/>
          <w:lang w:val="en-US"/>
        </w:rPr>
        <w:t>de the gases condense into ices before water condensed thus forming the inner cool core of the planets</w:t>
      </w:r>
      <w:r w:rsidR="00B36989" w:rsidRPr="005F5BC5">
        <w:rPr>
          <w:rFonts w:ascii="Times New Roman" w:hAnsi="Times New Roman" w:cs="Times New Roman"/>
          <w:sz w:val="24"/>
          <w:szCs w:val="24"/>
          <w:lang w:val="en-US"/>
        </w:rPr>
        <w:t>.</w:t>
      </w:r>
    </w:p>
    <w:p w14:paraId="33E03A78" w14:textId="039F912E" w:rsidR="00B36989" w:rsidRPr="005F5BC5" w:rsidRDefault="00B36989"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Jupiter was formed by a process called core accretion. The planet had so much gravity that it attracted masses that formed it. It attracted heavy materials and rocks at the core while lighter materials like hydrogen and helium formed its atmosphere.</w:t>
      </w:r>
      <w:r w:rsidR="00793E1C" w:rsidRPr="005F5BC5">
        <w:rPr>
          <w:rFonts w:ascii="Times New Roman" w:hAnsi="Times New Roman" w:cs="Times New Roman"/>
          <w:b/>
          <w:sz w:val="24"/>
          <w:szCs w:val="24"/>
          <w:lang w:val="en-US"/>
        </w:rPr>
        <w:t xml:space="preserve"> Gases found on the planet are responsible for its gravity that is 2.4 times that of earth.</w:t>
      </w:r>
    </w:p>
    <w:p w14:paraId="40D52373" w14:textId="77777777" w:rsidR="00B36989" w:rsidRPr="005F5BC5" w:rsidRDefault="00B36989" w:rsidP="009E29FE">
      <w:pPr>
        <w:rPr>
          <w:rFonts w:ascii="Times New Roman" w:hAnsi="Times New Roman" w:cs="Times New Roman"/>
          <w:sz w:val="24"/>
          <w:szCs w:val="24"/>
          <w:lang w:val="en-US"/>
        </w:rPr>
      </w:pPr>
    </w:p>
    <w:p w14:paraId="4A1DF76F" w14:textId="77777777" w:rsidR="009E29FE" w:rsidRPr="005F5BC5" w:rsidRDefault="009E29FE" w:rsidP="009E29FE">
      <w:pPr>
        <w:rPr>
          <w:rFonts w:ascii="Times New Roman" w:hAnsi="Times New Roman" w:cs="Times New Roman"/>
          <w:sz w:val="24"/>
          <w:szCs w:val="24"/>
        </w:rPr>
      </w:pPr>
    </w:p>
    <w:p w14:paraId="0EDA967B" w14:textId="77777777" w:rsidR="00D4127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Question 15</w:t>
      </w:r>
    </w:p>
    <w:p w14:paraId="6E276288" w14:textId="29637A52"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In your own words, explain the role that temperature played in the development of the distinct properties and characteristics of the eight planets in our Solar System. Support your ideas with at least two specific examples. Answer in 1-2 paragraphs.</w:t>
      </w:r>
    </w:p>
    <w:p w14:paraId="68585DE0" w14:textId="2FBA8CB1" w:rsidR="00DD5C78" w:rsidRPr="005F5BC5" w:rsidRDefault="00DD5C78"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Jovian planets that are further from the sun are composed of lighter gases such as helium and hydrogen. These gases condensed at temperatures hotter than the freezing point of water, making them less dense. Mercury and Venus were formed at temperatures hotter than the boiling point of water and are therefore denser.</w:t>
      </w:r>
    </w:p>
    <w:p w14:paraId="484C8394" w14:textId="77777777" w:rsidR="00792306" w:rsidRPr="005F5BC5" w:rsidRDefault="00792306" w:rsidP="009E29FE">
      <w:pPr>
        <w:rPr>
          <w:rFonts w:ascii="Times New Roman" w:hAnsi="Times New Roman" w:cs="Times New Roman"/>
          <w:sz w:val="24"/>
          <w:szCs w:val="24"/>
        </w:rPr>
      </w:pPr>
    </w:p>
    <w:p w14:paraId="17C56EDF" w14:textId="77777777" w:rsidR="009E29FE" w:rsidRPr="005F5BC5" w:rsidRDefault="009E29FE" w:rsidP="009E29FE">
      <w:pPr>
        <w:rPr>
          <w:rFonts w:ascii="Times New Roman" w:hAnsi="Times New Roman" w:cs="Times New Roman"/>
          <w:sz w:val="24"/>
          <w:szCs w:val="24"/>
        </w:rPr>
      </w:pPr>
    </w:p>
    <w:p w14:paraId="3FD1136B" w14:textId="77777777" w:rsidR="00D4127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16</w:t>
      </w:r>
    </w:p>
    <w:p w14:paraId="5387BA52" w14:textId="4CD91A41"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Why are astronomers confident of the solar nebula theory? Select one: a. Astronomers have been unable to come up with any other theories. b. Astronomers have found meteorite pieces on Earth that do not refute the theory. c. </w:t>
      </w:r>
      <w:r w:rsidRPr="005F5BC5">
        <w:rPr>
          <w:rFonts w:ascii="Times New Roman" w:hAnsi="Times New Roman" w:cs="Times New Roman"/>
          <w:b/>
          <w:sz w:val="24"/>
          <w:szCs w:val="24"/>
        </w:rPr>
        <w:t>Astronomers have located similar disks of matter around other</w:t>
      </w:r>
      <w:r w:rsidRPr="005F5BC5">
        <w:rPr>
          <w:rFonts w:ascii="Times New Roman" w:hAnsi="Times New Roman" w:cs="Times New Roman"/>
          <w:sz w:val="24"/>
          <w:szCs w:val="24"/>
        </w:rPr>
        <w:t xml:space="preserve"> </w:t>
      </w:r>
      <w:r w:rsidRPr="005F5BC5">
        <w:rPr>
          <w:rFonts w:ascii="Times New Roman" w:hAnsi="Times New Roman" w:cs="Times New Roman"/>
          <w:b/>
          <w:sz w:val="24"/>
          <w:szCs w:val="24"/>
        </w:rPr>
        <w:t>stars</w:t>
      </w:r>
      <w:r w:rsidRPr="005F5BC5">
        <w:rPr>
          <w:rFonts w:ascii="Times New Roman" w:hAnsi="Times New Roman" w:cs="Times New Roman"/>
          <w:sz w:val="24"/>
          <w:szCs w:val="24"/>
        </w:rPr>
        <w:t>. d. Astronomers have used computer models to prove the theory is correct.</w:t>
      </w:r>
    </w:p>
    <w:p w14:paraId="3F356C98" w14:textId="77777777" w:rsidR="000053F8"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17</w:t>
      </w:r>
    </w:p>
    <w:p w14:paraId="158ACF71" w14:textId="0B726911" w:rsidR="000053F8"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As a rotating gas cloud contracts, it spins faster due to _____ Select one: a. </w:t>
      </w:r>
      <w:r w:rsidRPr="005F5BC5">
        <w:rPr>
          <w:rFonts w:ascii="Times New Roman" w:hAnsi="Times New Roman" w:cs="Times New Roman"/>
          <w:b/>
          <w:sz w:val="24"/>
          <w:szCs w:val="24"/>
        </w:rPr>
        <w:t>conservation of angular</w:t>
      </w:r>
      <w:r w:rsidRPr="005F5BC5">
        <w:rPr>
          <w:rFonts w:ascii="Times New Roman" w:hAnsi="Times New Roman" w:cs="Times New Roman"/>
          <w:sz w:val="24"/>
          <w:szCs w:val="24"/>
        </w:rPr>
        <w:t xml:space="preserve"> </w:t>
      </w:r>
      <w:r w:rsidRPr="005F5BC5">
        <w:rPr>
          <w:rFonts w:ascii="Times New Roman" w:hAnsi="Times New Roman" w:cs="Times New Roman"/>
          <w:b/>
          <w:sz w:val="24"/>
          <w:szCs w:val="24"/>
        </w:rPr>
        <w:t>momentum</w:t>
      </w:r>
      <w:r w:rsidRPr="005F5BC5">
        <w:rPr>
          <w:rFonts w:ascii="Times New Roman" w:hAnsi="Times New Roman" w:cs="Times New Roman"/>
          <w:sz w:val="24"/>
          <w:szCs w:val="24"/>
        </w:rPr>
        <w:t xml:space="preserve"> b. conservation of energy c. gravity d. nucleosynthesis</w:t>
      </w:r>
    </w:p>
    <w:p w14:paraId="22289F42" w14:textId="77777777" w:rsidR="000053F8"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18 </w:t>
      </w:r>
    </w:p>
    <w:p w14:paraId="035DB844" w14:textId="68F88C3B"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Which planet(s) has/have rings? Select one: a. Only Pluto b. Only Saturn c. </w:t>
      </w:r>
      <w:r w:rsidRPr="005F5BC5">
        <w:rPr>
          <w:rFonts w:ascii="Times New Roman" w:hAnsi="Times New Roman" w:cs="Times New Roman"/>
          <w:b/>
          <w:sz w:val="24"/>
          <w:szCs w:val="24"/>
        </w:rPr>
        <w:t>Jupiter, Saturn, Neptune,</w:t>
      </w:r>
      <w:r w:rsidRPr="005F5BC5">
        <w:rPr>
          <w:rFonts w:ascii="Times New Roman" w:hAnsi="Times New Roman" w:cs="Times New Roman"/>
          <w:sz w:val="24"/>
          <w:szCs w:val="24"/>
        </w:rPr>
        <w:t xml:space="preserve"> </w:t>
      </w:r>
      <w:r w:rsidRPr="005F5BC5">
        <w:rPr>
          <w:rFonts w:ascii="Times New Roman" w:hAnsi="Times New Roman" w:cs="Times New Roman"/>
          <w:b/>
          <w:sz w:val="24"/>
          <w:szCs w:val="24"/>
        </w:rPr>
        <w:t>and Uranus</w:t>
      </w:r>
      <w:r w:rsidRPr="005F5BC5">
        <w:rPr>
          <w:rFonts w:ascii="Times New Roman" w:hAnsi="Times New Roman" w:cs="Times New Roman"/>
          <w:sz w:val="24"/>
          <w:szCs w:val="24"/>
        </w:rPr>
        <w:t xml:space="preserve"> d. Saturn and Neptune </w:t>
      </w:r>
    </w:p>
    <w:p w14:paraId="7CF79333" w14:textId="77777777" w:rsidR="000053F8"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Question 19</w:t>
      </w:r>
    </w:p>
    <w:p w14:paraId="746810DD" w14:textId="136DF909"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Describe the multi-step process by which the Solar System formed. How is this process still evident in the behavior/characteristics of objects in the Solar System? Answer in your own words in 1-2 paragraphs. </w:t>
      </w:r>
    </w:p>
    <w:p w14:paraId="3A960741" w14:textId="422A6D9B" w:rsidR="00E160A3" w:rsidRPr="005F5BC5" w:rsidRDefault="00F66D41"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The Nebula theory states</w:t>
      </w:r>
      <w:r w:rsidR="00925762" w:rsidRPr="005F5BC5">
        <w:rPr>
          <w:rFonts w:ascii="Times New Roman" w:hAnsi="Times New Roman" w:cs="Times New Roman"/>
          <w:b/>
          <w:sz w:val="24"/>
          <w:szCs w:val="24"/>
          <w:lang w:val="en-US"/>
        </w:rPr>
        <w:t xml:space="preserve"> that the solar system was formed when a large cloud of interstellar gas and dust </w:t>
      </w:r>
      <w:r w:rsidRPr="005F5BC5">
        <w:rPr>
          <w:rFonts w:ascii="Times New Roman" w:hAnsi="Times New Roman" w:cs="Times New Roman"/>
          <w:b/>
          <w:sz w:val="24"/>
          <w:szCs w:val="24"/>
          <w:lang w:val="en-US"/>
        </w:rPr>
        <w:t xml:space="preserve">collapsed due to effects of the supernova star that exploded nearby. Upon collapsing, it formed a spinning and swirling disk known as the solar system. Evidences to support the theory include all planets following the same direction while orbiting the sun.  Comets and meteorites </w:t>
      </w:r>
      <w:r w:rsidR="001B40BF" w:rsidRPr="005F5BC5">
        <w:rPr>
          <w:rFonts w:ascii="Times New Roman" w:hAnsi="Times New Roman" w:cs="Times New Roman"/>
          <w:b/>
          <w:sz w:val="24"/>
          <w:szCs w:val="24"/>
          <w:lang w:val="en-US"/>
        </w:rPr>
        <w:t xml:space="preserve">seen on earth </w:t>
      </w:r>
      <w:r w:rsidRPr="005F5BC5">
        <w:rPr>
          <w:rFonts w:ascii="Times New Roman" w:hAnsi="Times New Roman" w:cs="Times New Roman"/>
          <w:b/>
          <w:sz w:val="24"/>
          <w:szCs w:val="24"/>
          <w:lang w:val="en-US"/>
        </w:rPr>
        <w:t xml:space="preserve">also support </w:t>
      </w:r>
      <w:r w:rsidR="005F5BC5" w:rsidRPr="005F5BC5">
        <w:rPr>
          <w:rFonts w:ascii="Times New Roman" w:hAnsi="Times New Roman" w:cs="Times New Roman"/>
          <w:b/>
          <w:sz w:val="24"/>
          <w:szCs w:val="24"/>
          <w:lang w:val="en-US"/>
        </w:rPr>
        <w:t>the theory</w:t>
      </w:r>
      <w:r w:rsidR="001B40BF" w:rsidRPr="005F5BC5">
        <w:rPr>
          <w:rFonts w:ascii="Times New Roman" w:hAnsi="Times New Roman" w:cs="Times New Roman"/>
          <w:b/>
          <w:sz w:val="24"/>
          <w:szCs w:val="24"/>
          <w:lang w:val="en-US"/>
        </w:rPr>
        <w:t>.</w:t>
      </w:r>
    </w:p>
    <w:p w14:paraId="49D5E0C0" w14:textId="77777777" w:rsidR="00E160A3"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20 </w:t>
      </w:r>
    </w:p>
    <w:p w14:paraId="599317F5" w14:textId="28A12A06"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In the leading theory of planet formation, which statement is correct? Select one: a</w:t>
      </w:r>
      <w:r w:rsidRPr="005F5BC5">
        <w:rPr>
          <w:rFonts w:ascii="Times New Roman" w:hAnsi="Times New Roman" w:cs="Times New Roman"/>
          <w:b/>
          <w:sz w:val="24"/>
          <w:szCs w:val="24"/>
        </w:rPr>
        <w:t>. Planet-forming materials were created as material condensed out from the solar nebula</w:t>
      </w:r>
      <w:r w:rsidRPr="005F5BC5">
        <w:rPr>
          <w:rFonts w:ascii="Times New Roman" w:hAnsi="Times New Roman" w:cs="Times New Roman"/>
          <w:sz w:val="24"/>
          <w:szCs w:val="24"/>
        </w:rPr>
        <w:t xml:space="preserve">. b. Planetary differentiation led to the formation of planetesimals. c. The planets formed before the protosun. d. The planets were ejected from the protosun following a violent encounter with another star. </w:t>
      </w:r>
    </w:p>
    <w:p w14:paraId="7133DF07" w14:textId="77777777" w:rsidR="009E29FE" w:rsidRPr="005F5BC5" w:rsidRDefault="009E29FE" w:rsidP="009E29FE">
      <w:pPr>
        <w:rPr>
          <w:rFonts w:ascii="Times New Roman" w:hAnsi="Times New Roman" w:cs="Times New Roman"/>
          <w:sz w:val="24"/>
          <w:szCs w:val="24"/>
        </w:rPr>
      </w:pPr>
    </w:p>
    <w:p w14:paraId="2E1FE929" w14:textId="77777777" w:rsidR="00E160A3"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21 </w:t>
      </w:r>
    </w:p>
    <w:p w14:paraId="1396E211" w14:textId="4DC199C6"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Compare the Sun to the rest of the objects in the Solar System:(a) How does the Sun differ from the other </w:t>
      </w:r>
      <w:r w:rsidR="00E160A3" w:rsidRPr="005F5BC5">
        <w:rPr>
          <w:rFonts w:ascii="Times New Roman" w:hAnsi="Times New Roman" w:cs="Times New Roman"/>
          <w:sz w:val="24"/>
          <w:szCs w:val="24"/>
        </w:rPr>
        <w:t>objects in the Solar System?</w:t>
      </w:r>
      <w:r w:rsidRPr="005F5BC5">
        <w:rPr>
          <w:rFonts w:ascii="Times New Roman" w:hAnsi="Times New Roman" w:cs="Times New Roman"/>
          <w:sz w:val="24"/>
          <w:szCs w:val="24"/>
        </w:rPr>
        <w:t>(b) What object or objects in the Solar System is/are most similar to the Sun, and in what ways? Be specific, and answer in your own words in 1-2 paragraphs</w:t>
      </w:r>
    </w:p>
    <w:p w14:paraId="173515AD" w14:textId="7B14A52A" w:rsidR="001B40BF" w:rsidRPr="005F5BC5" w:rsidRDefault="001B40BF"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 xml:space="preserve">The sun differs from other objects in the solar system as it is the largest and at the center. The Solar twin star, solar analogues and Solar type star are most similar to the sun. </w:t>
      </w:r>
      <w:r w:rsidR="00792306" w:rsidRPr="005F5BC5">
        <w:rPr>
          <w:rFonts w:ascii="Times New Roman" w:hAnsi="Times New Roman" w:cs="Times New Roman"/>
          <w:b/>
          <w:sz w:val="24"/>
          <w:szCs w:val="24"/>
          <w:lang w:val="en-US"/>
        </w:rPr>
        <w:t>They are similar because of similar temperature and age.</w:t>
      </w:r>
    </w:p>
    <w:p w14:paraId="67926515" w14:textId="77777777" w:rsidR="00A5501D"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22 </w:t>
      </w:r>
    </w:p>
    <w:p w14:paraId="19F60F57" w14:textId="3B41D4ED"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Which statement about Solar System densities is correct? Select one: a. All of the planets have approximately the same density. b. Asteroids all have about the same density. c. </w:t>
      </w:r>
      <w:r w:rsidRPr="005F5BC5">
        <w:rPr>
          <w:rFonts w:ascii="Times New Roman" w:hAnsi="Times New Roman" w:cs="Times New Roman"/>
          <w:b/>
          <w:sz w:val="24"/>
          <w:szCs w:val="24"/>
        </w:rPr>
        <w:t>Denser planets lie</w:t>
      </w:r>
      <w:r w:rsidRPr="005F5BC5">
        <w:rPr>
          <w:rFonts w:ascii="Times New Roman" w:hAnsi="Times New Roman" w:cs="Times New Roman"/>
          <w:sz w:val="24"/>
          <w:szCs w:val="24"/>
        </w:rPr>
        <w:t xml:space="preserve"> </w:t>
      </w:r>
      <w:r w:rsidRPr="005F5BC5">
        <w:rPr>
          <w:rFonts w:ascii="Times New Roman" w:hAnsi="Times New Roman" w:cs="Times New Roman"/>
          <w:b/>
          <w:sz w:val="24"/>
          <w:szCs w:val="24"/>
        </w:rPr>
        <w:t>closer to the sun</w:t>
      </w:r>
      <w:r w:rsidRPr="005F5BC5">
        <w:rPr>
          <w:rFonts w:ascii="Times New Roman" w:hAnsi="Times New Roman" w:cs="Times New Roman"/>
          <w:sz w:val="24"/>
          <w:szCs w:val="24"/>
        </w:rPr>
        <w:t xml:space="preserve">. d. In differentiated bodies, denser material is located close to the surface. </w:t>
      </w:r>
    </w:p>
    <w:p w14:paraId="79BCEDEF" w14:textId="77777777" w:rsidR="00A5501D"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Question 23</w:t>
      </w:r>
    </w:p>
    <w:p w14:paraId="021E22E8" w14:textId="392C7623" w:rsidR="009E29FE" w:rsidRPr="005F5BC5" w:rsidRDefault="009E29FE" w:rsidP="009E29FE">
      <w:pPr>
        <w:rPr>
          <w:rFonts w:ascii="Times New Roman" w:hAnsi="Times New Roman" w:cs="Times New Roman"/>
          <w:b/>
          <w:sz w:val="24"/>
          <w:szCs w:val="24"/>
        </w:rPr>
      </w:pPr>
      <w:r w:rsidRPr="005F5BC5">
        <w:rPr>
          <w:rFonts w:ascii="Times New Roman" w:hAnsi="Times New Roman" w:cs="Times New Roman"/>
          <w:sz w:val="24"/>
          <w:szCs w:val="24"/>
        </w:rPr>
        <w:t xml:space="preserve"> Which of the following planet-forming materials has the highest condensation temperature? Select one: a. Ammonia b. Metal oxides c. Silicate minerals d. </w:t>
      </w:r>
      <w:r w:rsidRPr="005F5BC5">
        <w:rPr>
          <w:rFonts w:ascii="Times New Roman" w:hAnsi="Times New Roman" w:cs="Times New Roman"/>
          <w:b/>
          <w:sz w:val="24"/>
          <w:szCs w:val="24"/>
        </w:rPr>
        <w:t xml:space="preserve">Water </w:t>
      </w:r>
    </w:p>
    <w:p w14:paraId="4DFE8B22" w14:textId="77777777" w:rsidR="00A5501D"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lastRenderedPageBreak/>
        <w:t xml:space="preserve">Question 24 </w:t>
      </w:r>
    </w:p>
    <w:p w14:paraId="7B04AF9B" w14:textId="71C92E35" w:rsidR="00A5501D" w:rsidRPr="005F5BC5" w:rsidRDefault="009E29FE" w:rsidP="009E29FE">
      <w:pPr>
        <w:rPr>
          <w:rFonts w:ascii="Times New Roman" w:hAnsi="Times New Roman" w:cs="Times New Roman"/>
          <w:b/>
          <w:sz w:val="24"/>
          <w:szCs w:val="24"/>
        </w:rPr>
      </w:pPr>
      <w:r w:rsidRPr="005F5BC5">
        <w:rPr>
          <w:rFonts w:ascii="Times New Roman" w:hAnsi="Times New Roman" w:cs="Times New Roman"/>
          <w:sz w:val="24"/>
          <w:szCs w:val="24"/>
        </w:rPr>
        <w:t xml:space="preserve">Which lies farthest away from the Sun? Select one: a. Kuiper Belt b. Neptune c. Oort Cloud d. </w:t>
      </w:r>
      <w:r w:rsidRPr="005F5BC5">
        <w:rPr>
          <w:rFonts w:ascii="Times New Roman" w:hAnsi="Times New Roman" w:cs="Times New Roman"/>
          <w:b/>
          <w:sz w:val="24"/>
          <w:szCs w:val="24"/>
        </w:rPr>
        <w:t xml:space="preserve">Pluto </w:t>
      </w:r>
    </w:p>
    <w:p w14:paraId="7555A5DE" w14:textId="77777777" w:rsidR="00A5501D"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25 </w:t>
      </w:r>
    </w:p>
    <w:p w14:paraId="779FBB6A" w14:textId="14297E91" w:rsidR="0092367C"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Which of these planets is considered a "gas giant"? Select one: a. Mercury b. Pluto c. </w:t>
      </w:r>
      <w:r w:rsidRPr="005F5BC5">
        <w:rPr>
          <w:rFonts w:ascii="Times New Roman" w:hAnsi="Times New Roman" w:cs="Times New Roman"/>
          <w:b/>
          <w:sz w:val="24"/>
          <w:szCs w:val="24"/>
        </w:rPr>
        <w:t>Uranus</w:t>
      </w:r>
      <w:r w:rsidRPr="005F5BC5">
        <w:rPr>
          <w:rFonts w:ascii="Times New Roman" w:hAnsi="Times New Roman" w:cs="Times New Roman"/>
          <w:sz w:val="24"/>
          <w:szCs w:val="24"/>
        </w:rPr>
        <w:t xml:space="preserve"> d. Venus</w:t>
      </w:r>
    </w:p>
    <w:p w14:paraId="16E94803" w14:textId="0E7C4B92" w:rsidR="0028437B" w:rsidRPr="005F5BC5" w:rsidRDefault="0028437B" w:rsidP="009E29FE">
      <w:pPr>
        <w:rPr>
          <w:rFonts w:ascii="Times New Roman" w:hAnsi="Times New Roman" w:cs="Times New Roman"/>
          <w:sz w:val="24"/>
          <w:szCs w:val="24"/>
        </w:rPr>
      </w:pPr>
    </w:p>
    <w:p w14:paraId="516BE785" w14:textId="339DBE19" w:rsidR="0028437B" w:rsidRPr="005F5BC5" w:rsidRDefault="0028437B" w:rsidP="009E29FE">
      <w:pPr>
        <w:rPr>
          <w:rFonts w:ascii="Times New Roman" w:hAnsi="Times New Roman" w:cs="Times New Roman"/>
          <w:sz w:val="24"/>
          <w:szCs w:val="24"/>
        </w:rPr>
      </w:pPr>
    </w:p>
    <w:p w14:paraId="45928452" w14:textId="20EB2352" w:rsidR="0028437B" w:rsidRPr="005F5BC5" w:rsidRDefault="0028437B" w:rsidP="009E29FE">
      <w:pPr>
        <w:rPr>
          <w:rFonts w:ascii="Times New Roman" w:hAnsi="Times New Roman" w:cs="Times New Roman"/>
          <w:sz w:val="24"/>
          <w:szCs w:val="24"/>
        </w:rPr>
      </w:pPr>
    </w:p>
    <w:p w14:paraId="77B6B8FB" w14:textId="37E37E3A" w:rsidR="0028437B" w:rsidRPr="005F5BC5" w:rsidRDefault="0028437B" w:rsidP="009E29FE">
      <w:pPr>
        <w:rPr>
          <w:rFonts w:ascii="Times New Roman" w:hAnsi="Times New Roman" w:cs="Times New Roman"/>
          <w:sz w:val="24"/>
          <w:szCs w:val="24"/>
        </w:rPr>
      </w:pPr>
    </w:p>
    <w:p w14:paraId="2D6E5974" w14:textId="7D6A7D92" w:rsidR="0028437B" w:rsidRPr="005F5BC5" w:rsidRDefault="0028437B" w:rsidP="009E29FE">
      <w:pPr>
        <w:rPr>
          <w:rFonts w:ascii="Times New Roman" w:hAnsi="Times New Roman" w:cs="Times New Roman"/>
          <w:sz w:val="24"/>
          <w:szCs w:val="24"/>
        </w:rPr>
      </w:pPr>
    </w:p>
    <w:p w14:paraId="79604059" w14:textId="7C918F56" w:rsidR="0028437B" w:rsidRPr="005F5BC5" w:rsidRDefault="0028437B" w:rsidP="009E29FE">
      <w:pPr>
        <w:rPr>
          <w:rFonts w:ascii="Times New Roman" w:hAnsi="Times New Roman" w:cs="Times New Roman"/>
          <w:sz w:val="24"/>
          <w:szCs w:val="24"/>
        </w:rPr>
      </w:pPr>
    </w:p>
    <w:p w14:paraId="7734E3EE" w14:textId="43190DE2" w:rsidR="0028437B" w:rsidRPr="005F5BC5" w:rsidRDefault="0028437B" w:rsidP="009E29FE">
      <w:pPr>
        <w:rPr>
          <w:rFonts w:ascii="Times New Roman" w:hAnsi="Times New Roman" w:cs="Times New Roman"/>
          <w:sz w:val="24"/>
          <w:szCs w:val="24"/>
        </w:rPr>
      </w:pPr>
    </w:p>
    <w:p w14:paraId="33366AA6" w14:textId="49A62A16" w:rsidR="0028437B" w:rsidRPr="005F5BC5" w:rsidRDefault="0028437B" w:rsidP="009E29FE">
      <w:pPr>
        <w:rPr>
          <w:rFonts w:ascii="Times New Roman" w:hAnsi="Times New Roman" w:cs="Times New Roman"/>
          <w:sz w:val="24"/>
          <w:szCs w:val="24"/>
        </w:rPr>
      </w:pPr>
    </w:p>
    <w:p w14:paraId="06A96849" w14:textId="2C126747" w:rsidR="0028437B" w:rsidRPr="005F5BC5" w:rsidRDefault="0028437B" w:rsidP="009E29FE">
      <w:pPr>
        <w:rPr>
          <w:rFonts w:ascii="Times New Roman" w:hAnsi="Times New Roman" w:cs="Times New Roman"/>
          <w:sz w:val="24"/>
          <w:szCs w:val="24"/>
        </w:rPr>
      </w:pPr>
    </w:p>
    <w:p w14:paraId="5910CF74" w14:textId="74F38BF9" w:rsidR="0028437B" w:rsidRPr="005F5BC5" w:rsidRDefault="0028437B" w:rsidP="009E29FE">
      <w:pPr>
        <w:rPr>
          <w:rFonts w:ascii="Times New Roman" w:hAnsi="Times New Roman" w:cs="Times New Roman"/>
          <w:sz w:val="24"/>
          <w:szCs w:val="24"/>
        </w:rPr>
      </w:pPr>
    </w:p>
    <w:p w14:paraId="3E4DD2CF" w14:textId="4A9D12B6" w:rsidR="0028437B" w:rsidRPr="005F5BC5" w:rsidRDefault="0028437B" w:rsidP="009E29FE">
      <w:pPr>
        <w:rPr>
          <w:rFonts w:ascii="Times New Roman" w:hAnsi="Times New Roman" w:cs="Times New Roman"/>
          <w:sz w:val="24"/>
          <w:szCs w:val="24"/>
        </w:rPr>
      </w:pPr>
    </w:p>
    <w:p w14:paraId="06E39CD9" w14:textId="6504E44E" w:rsidR="0028437B" w:rsidRPr="005F5BC5" w:rsidRDefault="0028437B" w:rsidP="009E29FE">
      <w:pPr>
        <w:rPr>
          <w:rFonts w:ascii="Times New Roman" w:hAnsi="Times New Roman" w:cs="Times New Roman"/>
          <w:sz w:val="24"/>
          <w:szCs w:val="24"/>
        </w:rPr>
      </w:pPr>
    </w:p>
    <w:p w14:paraId="07B77C60" w14:textId="252B21E7" w:rsidR="0028437B" w:rsidRPr="005F5BC5" w:rsidRDefault="0028437B" w:rsidP="009E29FE">
      <w:pPr>
        <w:rPr>
          <w:rFonts w:ascii="Times New Roman" w:hAnsi="Times New Roman" w:cs="Times New Roman"/>
          <w:sz w:val="24"/>
          <w:szCs w:val="24"/>
        </w:rPr>
      </w:pPr>
    </w:p>
    <w:p w14:paraId="02C06926" w14:textId="2A8E7C32" w:rsidR="0028437B" w:rsidRPr="005F5BC5" w:rsidRDefault="0028437B" w:rsidP="009E29FE">
      <w:pPr>
        <w:rPr>
          <w:rFonts w:ascii="Times New Roman" w:hAnsi="Times New Roman" w:cs="Times New Roman"/>
          <w:sz w:val="24"/>
          <w:szCs w:val="24"/>
        </w:rPr>
      </w:pPr>
    </w:p>
    <w:p w14:paraId="373F5625" w14:textId="13D89AF7" w:rsidR="0028437B" w:rsidRPr="005F5BC5" w:rsidRDefault="0028437B" w:rsidP="009E29FE">
      <w:pPr>
        <w:rPr>
          <w:rFonts w:ascii="Times New Roman" w:hAnsi="Times New Roman" w:cs="Times New Roman"/>
          <w:sz w:val="24"/>
          <w:szCs w:val="24"/>
        </w:rPr>
      </w:pPr>
    </w:p>
    <w:p w14:paraId="77BDC12E" w14:textId="45A8FE8B" w:rsidR="0028437B" w:rsidRPr="005F5BC5" w:rsidRDefault="0028437B" w:rsidP="009E29FE">
      <w:pPr>
        <w:rPr>
          <w:rFonts w:ascii="Times New Roman" w:hAnsi="Times New Roman" w:cs="Times New Roman"/>
          <w:sz w:val="24"/>
          <w:szCs w:val="24"/>
        </w:rPr>
      </w:pPr>
    </w:p>
    <w:p w14:paraId="7F39E5A5" w14:textId="6B2BF242" w:rsidR="0028437B" w:rsidRPr="005F5BC5" w:rsidRDefault="0028437B" w:rsidP="009E29FE">
      <w:pPr>
        <w:rPr>
          <w:rFonts w:ascii="Times New Roman" w:hAnsi="Times New Roman" w:cs="Times New Roman"/>
          <w:sz w:val="24"/>
          <w:szCs w:val="24"/>
        </w:rPr>
      </w:pPr>
    </w:p>
    <w:p w14:paraId="0FF9CFFB" w14:textId="7DAC895A" w:rsidR="0028437B" w:rsidRPr="005F5BC5" w:rsidRDefault="0028437B" w:rsidP="009E29FE">
      <w:pPr>
        <w:rPr>
          <w:rFonts w:ascii="Times New Roman" w:hAnsi="Times New Roman" w:cs="Times New Roman"/>
          <w:sz w:val="24"/>
          <w:szCs w:val="24"/>
        </w:rPr>
      </w:pPr>
    </w:p>
    <w:p w14:paraId="5F1E323C" w14:textId="247A2168" w:rsidR="0028437B" w:rsidRPr="005F5BC5" w:rsidRDefault="0028437B" w:rsidP="009E29FE">
      <w:pPr>
        <w:rPr>
          <w:rFonts w:ascii="Times New Roman" w:hAnsi="Times New Roman" w:cs="Times New Roman"/>
          <w:sz w:val="24"/>
          <w:szCs w:val="24"/>
        </w:rPr>
      </w:pPr>
    </w:p>
    <w:p w14:paraId="438ADB8B" w14:textId="41153132" w:rsidR="0028437B" w:rsidRPr="005F5BC5" w:rsidRDefault="0028437B" w:rsidP="009E29FE">
      <w:pPr>
        <w:rPr>
          <w:rFonts w:ascii="Times New Roman" w:hAnsi="Times New Roman" w:cs="Times New Roman"/>
          <w:sz w:val="24"/>
          <w:szCs w:val="24"/>
        </w:rPr>
      </w:pPr>
    </w:p>
    <w:p w14:paraId="650D32DD" w14:textId="4665311C" w:rsidR="0028437B" w:rsidRPr="005F5BC5" w:rsidRDefault="0028437B" w:rsidP="009E29FE">
      <w:pPr>
        <w:rPr>
          <w:rFonts w:ascii="Times New Roman" w:hAnsi="Times New Roman" w:cs="Times New Roman"/>
          <w:sz w:val="24"/>
          <w:szCs w:val="24"/>
        </w:rPr>
      </w:pPr>
    </w:p>
    <w:p w14:paraId="3319DD6F" w14:textId="26462BA2" w:rsidR="0028437B" w:rsidRPr="005F5BC5" w:rsidRDefault="0028437B" w:rsidP="0028437B">
      <w:pPr>
        <w:jc w:val="center"/>
        <w:rPr>
          <w:rFonts w:ascii="Times New Roman" w:hAnsi="Times New Roman" w:cs="Times New Roman"/>
          <w:sz w:val="24"/>
          <w:szCs w:val="24"/>
          <w:lang w:val="en-US"/>
        </w:rPr>
      </w:pPr>
      <w:r w:rsidRPr="005F5BC5">
        <w:rPr>
          <w:rFonts w:ascii="Times New Roman" w:hAnsi="Times New Roman" w:cs="Times New Roman"/>
          <w:sz w:val="24"/>
          <w:szCs w:val="24"/>
          <w:lang w:val="en-US"/>
        </w:rPr>
        <w:t>References</w:t>
      </w:r>
    </w:p>
    <w:p w14:paraId="6D04B9B2" w14:textId="4353E690" w:rsidR="0028437B" w:rsidRPr="005F5BC5" w:rsidRDefault="0028437B" w:rsidP="0028437B">
      <w:pPr>
        <w:rPr>
          <w:rFonts w:ascii="Times New Roman" w:hAnsi="Times New Roman" w:cs="Times New Roman"/>
          <w:sz w:val="24"/>
          <w:szCs w:val="24"/>
          <w:lang w:val="en-US"/>
        </w:rPr>
      </w:pPr>
      <w:r w:rsidRPr="005F5BC5">
        <w:rPr>
          <w:rFonts w:ascii="Times New Roman" w:hAnsi="Times New Roman" w:cs="Times New Roman"/>
          <w:i/>
          <w:iCs/>
          <w:color w:val="000000"/>
          <w:sz w:val="24"/>
          <w:szCs w:val="24"/>
          <w:shd w:val="clear" w:color="auto" w:fill="FFFFFF"/>
        </w:rPr>
        <w:t>Earth's Stabilizing Moon May Be Unique Within Universe</w:t>
      </w:r>
      <w:r w:rsidRPr="005F5BC5">
        <w:rPr>
          <w:rFonts w:ascii="Times New Roman" w:hAnsi="Times New Roman" w:cs="Times New Roman"/>
          <w:color w:val="000000"/>
          <w:sz w:val="24"/>
          <w:szCs w:val="24"/>
          <w:shd w:val="clear" w:color="auto" w:fill="FFFFFF"/>
        </w:rPr>
        <w:t>. Space.com. (2021). Retrieved 24 June 2021, from https://www.space.com/12464-earth-moon-unique-solar-system-universe.html.</w:t>
      </w:r>
    </w:p>
    <w:sectPr w:rsidR="0028437B" w:rsidRPr="005F5B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9231E0"/>
    <w:multiLevelType w:val="hybridMultilevel"/>
    <w:tmpl w:val="167A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NLcwM7c0N7cwNTNX0lEKTi0uzszPAykwrAUACT/XsCwAAAA="/>
  </w:docVars>
  <w:rsids>
    <w:rsidRoot w:val="009E29FE"/>
    <w:rsid w:val="000053F8"/>
    <w:rsid w:val="00005689"/>
    <w:rsid w:val="000207DC"/>
    <w:rsid w:val="000355B1"/>
    <w:rsid w:val="000A1EB9"/>
    <w:rsid w:val="000C1E26"/>
    <w:rsid w:val="001B33B4"/>
    <w:rsid w:val="001B40BF"/>
    <w:rsid w:val="001F3249"/>
    <w:rsid w:val="00230AD9"/>
    <w:rsid w:val="00257B34"/>
    <w:rsid w:val="0028437B"/>
    <w:rsid w:val="00436A90"/>
    <w:rsid w:val="004874BC"/>
    <w:rsid w:val="00561442"/>
    <w:rsid w:val="0057470C"/>
    <w:rsid w:val="005C693D"/>
    <w:rsid w:val="005F5BC5"/>
    <w:rsid w:val="006443AC"/>
    <w:rsid w:val="006B29A4"/>
    <w:rsid w:val="006F133B"/>
    <w:rsid w:val="00781CE0"/>
    <w:rsid w:val="00786785"/>
    <w:rsid w:val="00792306"/>
    <w:rsid w:val="00793E1C"/>
    <w:rsid w:val="007A7FAC"/>
    <w:rsid w:val="00816A59"/>
    <w:rsid w:val="0092367C"/>
    <w:rsid w:val="00925762"/>
    <w:rsid w:val="00941CDF"/>
    <w:rsid w:val="00971095"/>
    <w:rsid w:val="009E29FE"/>
    <w:rsid w:val="00A32B1B"/>
    <w:rsid w:val="00A35F46"/>
    <w:rsid w:val="00A506F4"/>
    <w:rsid w:val="00A5501D"/>
    <w:rsid w:val="00B36989"/>
    <w:rsid w:val="00B956AE"/>
    <w:rsid w:val="00BC3A47"/>
    <w:rsid w:val="00BD3D4C"/>
    <w:rsid w:val="00C75075"/>
    <w:rsid w:val="00CA3590"/>
    <w:rsid w:val="00CC3D22"/>
    <w:rsid w:val="00CE327C"/>
    <w:rsid w:val="00D4127E"/>
    <w:rsid w:val="00DD5C78"/>
    <w:rsid w:val="00E160A3"/>
    <w:rsid w:val="00E34F87"/>
    <w:rsid w:val="00EA01CF"/>
    <w:rsid w:val="00F30C52"/>
    <w:rsid w:val="00F50AE1"/>
    <w:rsid w:val="00F66D41"/>
    <w:rsid w:val="00FE7C7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D9E59"/>
  <w15:chartTrackingRefBased/>
  <w15:docId w15:val="{2E1CC132-C944-4953-B79B-3B7A16593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3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88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5</Pages>
  <Words>1643</Words>
  <Characters>9367</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theka</dc:creator>
  <cp:keywords/>
  <dc:description/>
  <cp:lastModifiedBy>john matheka</cp:lastModifiedBy>
  <cp:revision>18</cp:revision>
  <dcterms:created xsi:type="dcterms:W3CDTF">2021-06-23T22:12:00Z</dcterms:created>
  <dcterms:modified xsi:type="dcterms:W3CDTF">2021-06-24T04:17:00Z</dcterms:modified>
</cp:coreProperties>
</file>